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7115" w14:paraId="2AAA56D1" w14:textId="77777777" w:rsidTr="00325FD4">
        <w:tc>
          <w:tcPr>
            <w:tcW w:w="9350" w:type="dxa"/>
            <w:gridSpan w:val="2"/>
          </w:tcPr>
          <w:p w14:paraId="7AE47D5D" w14:textId="32E4C390" w:rsidR="00A97115" w:rsidRPr="00A97115" w:rsidRDefault="00C72F33" w:rsidP="00A9711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Member</w:t>
            </w:r>
          </w:p>
        </w:tc>
      </w:tr>
      <w:tr w:rsidR="00A97115" w14:paraId="72755E71" w14:textId="77777777" w:rsidTr="00A97115">
        <w:tc>
          <w:tcPr>
            <w:tcW w:w="4675" w:type="dxa"/>
          </w:tcPr>
          <w:p w14:paraId="63D1577B" w14:textId="2835CFC4" w:rsidR="00A97115" w:rsidRPr="00A97115" w:rsidRDefault="00A97115" w:rsidP="00A97115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Responsibilities</w:t>
            </w:r>
          </w:p>
        </w:tc>
        <w:tc>
          <w:tcPr>
            <w:tcW w:w="4675" w:type="dxa"/>
          </w:tcPr>
          <w:p w14:paraId="7115F56E" w14:textId="04D44794" w:rsidR="00A97115" w:rsidRPr="00A97115" w:rsidRDefault="00A97115" w:rsidP="00A97115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Collaborators</w:t>
            </w:r>
          </w:p>
        </w:tc>
      </w:tr>
      <w:tr w:rsidR="00A97115" w14:paraId="23F0540D" w14:textId="77777777" w:rsidTr="00A97115">
        <w:trPr>
          <w:trHeight w:val="260"/>
        </w:trPr>
        <w:tc>
          <w:tcPr>
            <w:tcW w:w="4675" w:type="dxa"/>
          </w:tcPr>
          <w:p w14:paraId="1BB4FB08" w14:textId="79383146" w:rsidR="00A97115" w:rsidRDefault="00A97115" w:rsidP="00A97115">
            <w:pPr>
              <w:jc w:val="center"/>
            </w:pPr>
            <w:r>
              <w:t xml:space="preserve">Store details of </w:t>
            </w:r>
            <w:r w:rsidR="00C72F33">
              <w:t>Member</w:t>
            </w:r>
          </w:p>
        </w:tc>
        <w:tc>
          <w:tcPr>
            <w:tcW w:w="4675" w:type="dxa"/>
          </w:tcPr>
          <w:p w14:paraId="090F1DA1" w14:textId="77777777" w:rsidR="00A97115" w:rsidRDefault="00A97115" w:rsidP="00A97115">
            <w:pPr>
              <w:jc w:val="center"/>
            </w:pPr>
          </w:p>
        </w:tc>
      </w:tr>
      <w:tr w:rsidR="00C72F33" w14:paraId="7C6DC97A" w14:textId="77777777" w:rsidTr="00A97115">
        <w:trPr>
          <w:trHeight w:val="260"/>
        </w:trPr>
        <w:tc>
          <w:tcPr>
            <w:tcW w:w="4675" w:type="dxa"/>
          </w:tcPr>
          <w:p w14:paraId="4C8A304C" w14:textId="4697C9EA" w:rsidR="00C72F33" w:rsidRDefault="00C72F33" w:rsidP="00A97115">
            <w:pPr>
              <w:jc w:val="center"/>
            </w:pPr>
            <w:r>
              <w:t>Search a book</w:t>
            </w:r>
          </w:p>
        </w:tc>
        <w:tc>
          <w:tcPr>
            <w:tcW w:w="4675" w:type="dxa"/>
          </w:tcPr>
          <w:p w14:paraId="6C6BBE3B" w14:textId="1B04BEF8" w:rsidR="00C72F33" w:rsidRDefault="00C72F33" w:rsidP="00A97115">
            <w:pPr>
              <w:jc w:val="center"/>
            </w:pPr>
            <w:r>
              <w:t>Book</w:t>
            </w:r>
          </w:p>
        </w:tc>
      </w:tr>
      <w:tr w:rsidR="00232E7C" w14:paraId="4FFCBA2D" w14:textId="77777777" w:rsidTr="00A97115">
        <w:trPr>
          <w:trHeight w:val="260"/>
        </w:trPr>
        <w:tc>
          <w:tcPr>
            <w:tcW w:w="4675" w:type="dxa"/>
          </w:tcPr>
          <w:p w14:paraId="56750357" w14:textId="48B5722E" w:rsidR="00232E7C" w:rsidRDefault="00232E7C" w:rsidP="00A97115">
            <w:pPr>
              <w:jc w:val="center"/>
            </w:pPr>
            <w:r>
              <w:t>Return book</w:t>
            </w:r>
          </w:p>
        </w:tc>
        <w:tc>
          <w:tcPr>
            <w:tcW w:w="4675" w:type="dxa"/>
          </w:tcPr>
          <w:p w14:paraId="620E0C5A" w14:textId="0C783682" w:rsidR="00232E7C" w:rsidRDefault="00232E7C" w:rsidP="00A97115">
            <w:pPr>
              <w:jc w:val="center"/>
            </w:pPr>
            <w:r>
              <w:t>Book</w:t>
            </w:r>
          </w:p>
        </w:tc>
      </w:tr>
      <w:tr w:rsidR="00E04168" w14:paraId="4EE01684" w14:textId="77777777" w:rsidTr="00A97115">
        <w:trPr>
          <w:trHeight w:val="260"/>
        </w:trPr>
        <w:tc>
          <w:tcPr>
            <w:tcW w:w="4675" w:type="dxa"/>
          </w:tcPr>
          <w:p w14:paraId="2D7E7810" w14:textId="7895DEBB" w:rsidR="00E04168" w:rsidRDefault="00E04168" w:rsidP="00A97115">
            <w:pPr>
              <w:jc w:val="center"/>
            </w:pPr>
            <w:r>
              <w:t>Reserve workspace</w:t>
            </w:r>
          </w:p>
        </w:tc>
        <w:tc>
          <w:tcPr>
            <w:tcW w:w="4675" w:type="dxa"/>
          </w:tcPr>
          <w:p w14:paraId="67D0C345" w14:textId="1252D8E0" w:rsidR="00E04168" w:rsidRDefault="00E04168" w:rsidP="00A97115">
            <w:pPr>
              <w:jc w:val="center"/>
            </w:pPr>
            <w:r>
              <w:t>Reservation</w:t>
            </w:r>
          </w:p>
        </w:tc>
      </w:tr>
    </w:tbl>
    <w:p w14:paraId="4B07C651" w14:textId="03568D6A" w:rsidR="006709A1" w:rsidRDefault="006709A1" w:rsidP="00A97115"/>
    <w:p w14:paraId="2A7BD5E1" w14:textId="6BC8DF52" w:rsidR="00A97115" w:rsidRDefault="00A97115" w:rsidP="00A971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7115" w:rsidRPr="00A97115" w14:paraId="7EFFF43F" w14:textId="77777777" w:rsidTr="0063796A">
        <w:tc>
          <w:tcPr>
            <w:tcW w:w="9350" w:type="dxa"/>
            <w:gridSpan w:val="2"/>
          </w:tcPr>
          <w:p w14:paraId="7D6DF93F" w14:textId="56DA690A" w:rsidR="00A97115" w:rsidRPr="00A97115" w:rsidRDefault="00A97115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Book</w:t>
            </w:r>
          </w:p>
        </w:tc>
      </w:tr>
      <w:tr w:rsidR="00A97115" w:rsidRPr="00A97115" w14:paraId="653DC83E" w14:textId="77777777" w:rsidTr="0063796A">
        <w:tc>
          <w:tcPr>
            <w:tcW w:w="4675" w:type="dxa"/>
          </w:tcPr>
          <w:p w14:paraId="3C4A1996" w14:textId="77777777" w:rsidR="00A97115" w:rsidRPr="00A97115" w:rsidRDefault="00A97115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Responsibilities</w:t>
            </w:r>
          </w:p>
        </w:tc>
        <w:tc>
          <w:tcPr>
            <w:tcW w:w="4675" w:type="dxa"/>
          </w:tcPr>
          <w:p w14:paraId="01C45D59" w14:textId="77777777" w:rsidR="00A97115" w:rsidRPr="00A97115" w:rsidRDefault="00A97115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Collaborators</w:t>
            </w:r>
          </w:p>
        </w:tc>
      </w:tr>
      <w:tr w:rsidR="00A97115" w14:paraId="441B5D5A" w14:textId="77777777" w:rsidTr="0063796A">
        <w:trPr>
          <w:trHeight w:val="260"/>
        </w:trPr>
        <w:tc>
          <w:tcPr>
            <w:tcW w:w="4675" w:type="dxa"/>
          </w:tcPr>
          <w:p w14:paraId="0E37D31D" w14:textId="68566E82" w:rsidR="00A97115" w:rsidRDefault="00A97115" w:rsidP="0063796A">
            <w:pPr>
              <w:jc w:val="center"/>
            </w:pPr>
            <w:r>
              <w:t>Store details of a book</w:t>
            </w:r>
          </w:p>
        </w:tc>
        <w:tc>
          <w:tcPr>
            <w:tcW w:w="4675" w:type="dxa"/>
          </w:tcPr>
          <w:p w14:paraId="0EAAA8D3" w14:textId="77777777" w:rsidR="00A97115" w:rsidRDefault="00A97115" w:rsidP="0063796A">
            <w:pPr>
              <w:jc w:val="center"/>
            </w:pPr>
          </w:p>
        </w:tc>
      </w:tr>
      <w:tr w:rsidR="00232E7C" w14:paraId="0E64FDC2" w14:textId="77777777" w:rsidTr="0063796A">
        <w:trPr>
          <w:trHeight w:val="260"/>
        </w:trPr>
        <w:tc>
          <w:tcPr>
            <w:tcW w:w="4675" w:type="dxa"/>
          </w:tcPr>
          <w:p w14:paraId="73A04C10" w14:textId="3BE53574" w:rsidR="00232E7C" w:rsidRDefault="00232E7C" w:rsidP="0063796A">
            <w:pPr>
              <w:jc w:val="center"/>
            </w:pPr>
            <w:r>
              <w:t>Update details of a book</w:t>
            </w:r>
          </w:p>
        </w:tc>
        <w:tc>
          <w:tcPr>
            <w:tcW w:w="4675" w:type="dxa"/>
          </w:tcPr>
          <w:p w14:paraId="67930649" w14:textId="77777777" w:rsidR="00232E7C" w:rsidRDefault="00232E7C" w:rsidP="0063796A">
            <w:pPr>
              <w:jc w:val="center"/>
            </w:pPr>
          </w:p>
        </w:tc>
      </w:tr>
      <w:tr w:rsidR="00232E7C" w14:paraId="52CFE9BE" w14:textId="77777777" w:rsidTr="0063796A">
        <w:trPr>
          <w:trHeight w:val="260"/>
        </w:trPr>
        <w:tc>
          <w:tcPr>
            <w:tcW w:w="4675" w:type="dxa"/>
          </w:tcPr>
          <w:p w14:paraId="40DB138C" w14:textId="4ADF38D6" w:rsidR="00232E7C" w:rsidRDefault="00232E7C" w:rsidP="0063796A">
            <w:pPr>
              <w:jc w:val="center"/>
            </w:pPr>
            <w:r>
              <w:t>Calculate return date</w:t>
            </w:r>
          </w:p>
        </w:tc>
        <w:tc>
          <w:tcPr>
            <w:tcW w:w="4675" w:type="dxa"/>
          </w:tcPr>
          <w:p w14:paraId="2F89C178" w14:textId="77777777" w:rsidR="00232E7C" w:rsidRDefault="00232E7C" w:rsidP="0063796A">
            <w:pPr>
              <w:jc w:val="center"/>
            </w:pPr>
          </w:p>
        </w:tc>
      </w:tr>
      <w:tr w:rsidR="00232E7C" w14:paraId="4F192E78" w14:textId="77777777" w:rsidTr="0063796A">
        <w:trPr>
          <w:trHeight w:val="260"/>
        </w:trPr>
        <w:tc>
          <w:tcPr>
            <w:tcW w:w="4675" w:type="dxa"/>
          </w:tcPr>
          <w:p w14:paraId="06D72AAF" w14:textId="529C2B43" w:rsidR="00232E7C" w:rsidRDefault="00232E7C" w:rsidP="0063796A">
            <w:pPr>
              <w:jc w:val="center"/>
            </w:pPr>
            <w:r>
              <w:t>Update the member details</w:t>
            </w:r>
          </w:p>
        </w:tc>
        <w:tc>
          <w:tcPr>
            <w:tcW w:w="4675" w:type="dxa"/>
          </w:tcPr>
          <w:p w14:paraId="078D3439" w14:textId="63635950" w:rsidR="00232E7C" w:rsidRDefault="00232E7C" w:rsidP="0063796A">
            <w:pPr>
              <w:jc w:val="center"/>
            </w:pPr>
            <w:r>
              <w:t>member</w:t>
            </w:r>
          </w:p>
        </w:tc>
      </w:tr>
    </w:tbl>
    <w:p w14:paraId="142C2AAD" w14:textId="7DCCC099" w:rsidR="00A97115" w:rsidRDefault="00A97115" w:rsidP="00A971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72F33" w:rsidRPr="00A97115" w14:paraId="7986C0A3" w14:textId="77777777" w:rsidTr="0063796A">
        <w:tc>
          <w:tcPr>
            <w:tcW w:w="9350" w:type="dxa"/>
            <w:gridSpan w:val="2"/>
          </w:tcPr>
          <w:p w14:paraId="7AE33575" w14:textId="5F637FB6" w:rsidR="00C72F33" w:rsidRPr="00A97115" w:rsidRDefault="00C72F33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Reports</w:t>
            </w:r>
          </w:p>
        </w:tc>
      </w:tr>
      <w:tr w:rsidR="00C72F33" w:rsidRPr="00A97115" w14:paraId="0D115F42" w14:textId="77777777" w:rsidTr="0063796A">
        <w:tc>
          <w:tcPr>
            <w:tcW w:w="4675" w:type="dxa"/>
          </w:tcPr>
          <w:p w14:paraId="41992639" w14:textId="77777777" w:rsidR="00C72F33" w:rsidRPr="00A97115" w:rsidRDefault="00C72F33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Responsibilities</w:t>
            </w:r>
          </w:p>
        </w:tc>
        <w:tc>
          <w:tcPr>
            <w:tcW w:w="4675" w:type="dxa"/>
          </w:tcPr>
          <w:p w14:paraId="2B5C4009" w14:textId="77777777" w:rsidR="00C72F33" w:rsidRPr="00A97115" w:rsidRDefault="00C72F33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Collaborators</w:t>
            </w:r>
          </w:p>
        </w:tc>
      </w:tr>
      <w:tr w:rsidR="00C72F33" w14:paraId="7F875569" w14:textId="77777777" w:rsidTr="0063796A">
        <w:trPr>
          <w:trHeight w:val="260"/>
        </w:trPr>
        <w:tc>
          <w:tcPr>
            <w:tcW w:w="4675" w:type="dxa"/>
          </w:tcPr>
          <w:p w14:paraId="6E800D1D" w14:textId="36E79784" w:rsidR="00C72F33" w:rsidRDefault="00C72F33" w:rsidP="0063796A">
            <w:pPr>
              <w:jc w:val="center"/>
            </w:pPr>
            <w:r>
              <w:t>Store details of borrowed books</w:t>
            </w:r>
          </w:p>
        </w:tc>
        <w:tc>
          <w:tcPr>
            <w:tcW w:w="4675" w:type="dxa"/>
          </w:tcPr>
          <w:p w14:paraId="4183FCD5" w14:textId="3C5AE522" w:rsidR="00C72F33" w:rsidRDefault="00C72F33" w:rsidP="0063796A">
            <w:pPr>
              <w:jc w:val="center"/>
            </w:pPr>
            <w:r>
              <w:t>Book / member</w:t>
            </w:r>
          </w:p>
        </w:tc>
      </w:tr>
      <w:tr w:rsidR="00C72F33" w14:paraId="090E2FBB" w14:textId="77777777" w:rsidTr="0063796A">
        <w:trPr>
          <w:trHeight w:val="260"/>
        </w:trPr>
        <w:tc>
          <w:tcPr>
            <w:tcW w:w="4675" w:type="dxa"/>
          </w:tcPr>
          <w:p w14:paraId="0FAD7E0E" w14:textId="61322707" w:rsidR="00C72F33" w:rsidRDefault="00C72F33" w:rsidP="0063796A">
            <w:pPr>
              <w:jc w:val="center"/>
            </w:pPr>
            <w:r>
              <w:t>Store details of overdue books</w:t>
            </w:r>
          </w:p>
        </w:tc>
        <w:tc>
          <w:tcPr>
            <w:tcW w:w="4675" w:type="dxa"/>
          </w:tcPr>
          <w:p w14:paraId="0DC992B7" w14:textId="26958577" w:rsidR="00C72F33" w:rsidRDefault="00C72F33" w:rsidP="0063796A">
            <w:pPr>
              <w:jc w:val="center"/>
            </w:pPr>
            <w:r>
              <w:t>Book / Member</w:t>
            </w:r>
          </w:p>
        </w:tc>
      </w:tr>
    </w:tbl>
    <w:p w14:paraId="3305A6F8" w14:textId="77777777" w:rsidR="00C72F33" w:rsidRDefault="00C72F33" w:rsidP="00A971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4168" w:rsidRPr="00A97115" w14:paraId="3A7B9E26" w14:textId="77777777" w:rsidTr="0063796A">
        <w:tc>
          <w:tcPr>
            <w:tcW w:w="9350" w:type="dxa"/>
            <w:gridSpan w:val="2"/>
          </w:tcPr>
          <w:p w14:paraId="71252EA7" w14:textId="2B97F76D" w:rsidR="00E04168" w:rsidRPr="00A97115" w:rsidRDefault="00E04168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Reservation</w:t>
            </w:r>
          </w:p>
        </w:tc>
      </w:tr>
      <w:tr w:rsidR="00E04168" w:rsidRPr="00A97115" w14:paraId="6C011AB6" w14:textId="77777777" w:rsidTr="0063796A">
        <w:tc>
          <w:tcPr>
            <w:tcW w:w="4675" w:type="dxa"/>
          </w:tcPr>
          <w:p w14:paraId="336EFDC8" w14:textId="77777777" w:rsidR="00E04168" w:rsidRPr="00A97115" w:rsidRDefault="00E04168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Responsibilities</w:t>
            </w:r>
          </w:p>
        </w:tc>
        <w:tc>
          <w:tcPr>
            <w:tcW w:w="4675" w:type="dxa"/>
          </w:tcPr>
          <w:p w14:paraId="440AC3AA" w14:textId="77777777" w:rsidR="00E04168" w:rsidRPr="00A97115" w:rsidRDefault="00E04168" w:rsidP="0063796A">
            <w:pPr>
              <w:jc w:val="center"/>
              <w:rPr>
                <w:b/>
                <w:bCs/>
                <w:sz w:val="36"/>
                <w:szCs w:val="36"/>
              </w:rPr>
            </w:pPr>
            <w:r w:rsidRPr="00A97115">
              <w:rPr>
                <w:b/>
                <w:bCs/>
                <w:sz w:val="36"/>
                <w:szCs w:val="36"/>
              </w:rPr>
              <w:t>Collaborators</w:t>
            </w:r>
          </w:p>
        </w:tc>
      </w:tr>
      <w:tr w:rsidR="00E04168" w14:paraId="6868ED58" w14:textId="77777777" w:rsidTr="0063796A">
        <w:trPr>
          <w:trHeight w:val="260"/>
        </w:trPr>
        <w:tc>
          <w:tcPr>
            <w:tcW w:w="4675" w:type="dxa"/>
          </w:tcPr>
          <w:p w14:paraId="016A9CAD" w14:textId="3E191CD4" w:rsidR="00E04168" w:rsidRDefault="00E04168" w:rsidP="0063796A">
            <w:pPr>
              <w:jc w:val="center"/>
            </w:pPr>
            <w:r>
              <w:t xml:space="preserve">Store details </w:t>
            </w:r>
            <w:r>
              <w:t>about workspace</w:t>
            </w:r>
          </w:p>
        </w:tc>
        <w:tc>
          <w:tcPr>
            <w:tcW w:w="4675" w:type="dxa"/>
          </w:tcPr>
          <w:p w14:paraId="72094354" w14:textId="3E3852C5" w:rsidR="00E04168" w:rsidRDefault="00E04168" w:rsidP="0063796A">
            <w:pPr>
              <w:jc w:val="center"/>
            </w:pPr>
          </w:p>
        </w:tc>
      </w:tr>
      <w:tr w:rsidR="00E04168" w14:paraId="2E77C258" w14:textId="77777777" w:rsidTr="0063796A">
        <w:trPr>
          <w:trHeight w:val="260"/>
        </w:trPr>
        <w:tc>
          <w:tcPr>
            <w:tcW w:w="4675" w:type="dxa"/>
          </w:tcPr>
          <w:p w14:paraId="1C6629B4" w14:textId="5D58FA28" w:rsidR="00E04168" w:rsidRDefault="00E04168" w:rsidP="0063796A">
            <w:pPr>
              <w:jc w:val="center"/>
            </w:pPr>
            <w:r>
              <w:t>Update workspace</w:t>
            </w:r>
          </w:p>
        </w:tc>
        <w:tc>
          <w:tcPr>
            <w:tcW w:w="4675" w:type="dxa"/>
          </w:tcPr>
          <w:p w14:paraId="165AA4FA" w14:textId="3981A8DF" w:rsidR="00E04168" w:rsidRDefault="00E04168" w:rsidP="0063796A">
            <w:pPr>
              <w:jc w:val="center"/>
            </w:pPr>
            <w:r>
              <w:t>Member</w:t>
            </w:r>
          </w:p>
        </w:tc>
      </w:tr>
      <w:tr w:rsidR="00E04168" w14:paraId="3DA5D86F" w14:textId="77777777" w:rsidTr="0063796A">
        <w:trPr>
          <w:trHeight w:val="260"/>
        </w:trPr>
        <w:tc>
          <w:tcPr>
            <w:tcW w:w="4675" w:type="dxa"/>
          </w:tcPr>
          <w:p w14:paraId="1D8BCBE1" w14:textId="3E4E0F66" w:rsidR="00E04168" w:rsidRDefault="00E04168" w:rsidP="0063796A">
            <w:pPr>
              <w:jc w:val="center"/>
            </w:pPr>
            <w:r>
              <w:t>Send email with reservation id</w:t>
            </w:r>
          </w:p>
        </w:tc>
        <w:tc>
          <w:tcPr>
            <w:tcW w:w="4675" w:type="dxa"/>
          </w:tcPr>
          <w:p w14:paraId="171938D4" w14:textId="77777777" w:rsidR="00E04168" w:rsidRDefault="00E04168" w:rsidP="0063796A">
            <w:pPr>
              <w:jc w:val="center"/>
            </w:pPr>
          </w:p>
        </w:tc>
      </w:tr>
    </w:tbl>
    <w:p w14:paraId="4367744C" w14:textId="77777777" w:rsidR="00E04168" w:rsidRDefault="00E04168" w:rsidP="00E04168"/>
    <w:p w14:paraId="49F684E4" w14:textId="77777777" w:rsidR="00A97115" w:rsidRPr="00A97115" w:rsidRDefault="00A97115" w:rsidP="00A97115"/>
    <w:sectPr w:rsidR="00A97115" w:rsidRPr="00A97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jc0MDU2NzUG8pR0lIJTi4sz8/NACgxrAYNdB70sAAAA"/>
  </w:docVars>
  <w:rsids>
    <w:rsidRoot w:val="006F2931"/>
    <w:rsid w:val="00232E7C"/>
    <w:rsid w:val="0060169A"/>
    <w:rsid w:val="006709A1"/>
    <w:rsid w:val="006F2931"/>
    <w:rsid w:val="0078424C"/>
    <w:rsid w:val="00A97115"/>
    <w:rsid w:val="00C72F33"/>
    <w:rsid w:val="00E04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DE406"/>
  <w15:chartTrackingRefBased/>
  <w15:docId w15:val="{16A7D9B3-CAF7-4775-88BC-EAE4831E9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7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usanka G.K.I. it21189944</dc:creator>
  <cp:keywords/>
  <dc:description/>
  <cp:lastModifiedBy>Madusanka G.K.I. it21189944</cp:lastModifiedBy>
  <cp:revision>2</cp:revision>
  <dcterms:created xsi:type="dcterms:W3CDTF">2022-05-12T11:05:00Z</dcterms:created>
  <dcterms:modified xsi:type="dcterms:W3CDTF">2022-05-12T11:30:00Z</dcterms:modified>
</cp:coreProperties>
</file>